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4A88E" w14:textId="77777777" w:rsidR="00654D8C" w:rsidRPr="00971A72" w:rsidRDefault="00000000" w:rsidP="00971A72">
      <w:pPr>
        <w:pStyle w:val="a4"/>
        <w:jc w:val="left"/>
        <w:rPr>
          <w:color w:val="7030A0"/>
        </w:rPr>
      </w:pPr>
      <w:r w:rsidRPr="00971A72">
        <w:rPr>
          <w:color w:val="7030A0"/>
        </w:rPr>
        <w:t>Лабораторная работа №5</w:t>
      </w:r>
    </w:p>
    <w:p w14:paraId="19432A2D" w14:textId="77777777" w:rsidR="00654D8C" w:rsidRPr="00971A72" w:rsidRDefault="00000000" w:rsidP="00971A72">
      <w:pPr>
        <w:pStyle w:val="a5"/>
        <w:jc w:val="left"/>
        <w:rPr>
          <w:color w:val="7030A0"/>
        </w:rPr>
      </w:pPr>
      <w:r w:rsidRPr="00971A72">
        <w:rPr>
          <w:color w:val="7030A0"/>
        </w:rPr>
        <w:t>Модель хищник-жертва</w:t>
      </w:r>
    </w:p>
    <w:p w14:paraId="40B5CAFA" w14:textId="77777777" w:rsidR="00654D8C" w:rsidRDefault="00000000" w:rsidP="00971A72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5937566"/>
        <w:docPartObj>
          <w:docPartGallery w:val="Table of Contents"/>
          <w:docPartUnique/>
        </w:docPartObj>
      </w:sdtPr>
      <w:sdtContent>
        <w:p w14:paraId="1938AF5D" w14:textId="77777777" w:rsidR="00654D8C" w:rsidRPr="00971A72" w:rsidRDefault="00000000">
          <w:pPr>
            <w:pStyle w:val="ae"/>
            <w:rPr>
              <w:color w:val="7030A0"/>
            </w:rPr>
          </w:pPr>
          <w:r w:rsidRPr="00971A72">
            <w:rPr>
              <w:color w:val="7030A0"/>
            </w:rPr>
            <w:t>Содержание</w:t>
          </w:r>
        </w:p>
        <w:p w14:paraId="2EAC54C2" w14:textId="77777777" w:rsidR="00654D8C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43C6561" w14:textId="77777777" w:rsidR="00654D8C" w:rsidRPr="00971A72" w:rsidRDefault="00000000">
      <w:pPr>
        <w:pStyle w:val="1"/>
        <w:rPr>
          <w:color w:val="7030A0"/>
        </w:rPr>
      </w:pPr>
      <w:bookmarkStart w:id="0" w:name="цель-работы"/>
      <w:r w:rsidRPr="00971A72">
        <w:rPr>
          <w:color w:val="7030A0"/>
        </w:rPr>
        <w:t>Цель работы</w:t>
      </w:r>
    </w:p>
    <w:p w14:paraId="3C09F7FB" w14:textId="77777777" w:rsidR="00654D8C" w:rsidRDefault="00000000">
      <w:pPr>
        <w:pStyle w:val="FirstParagraph"/>
      </w:pPr>
      <w:r>
        <w:t>Рассмотреть модель хищник-жертва. Построить модель средствами OpenModellica и Julia.</w:t>
      </w:r>
    </w:p>
    <w:p w14:paraId="657B256F" w14:textId="77777777" w:rsidR="00654D8C" w:rsidRPr="00971A72" w:rsidRDefault="00000000">
      <w:pPr>
        <w:pStyle w:val="1"/>
        <w:rPr>
          <w:color w:val="7030A0"/>
        </w:rPr>
      </w:pPr>
      <w:bookmarkStart w:id="1" w:name="задачи"/>
      <w:bookmarkEnd w:id="0"/>
      <w:r w:rsidRPr="00971A72">
        <w:rPr>
          <w:color w:val="7030A0"/>
        </w:rPr>
        <w:t>Задачи</w:t>
      </w:r>
    </w:p>
    <w:p w14:paraId="4057F794" w14:textId="77777777" w:rsidR="00654D8C" w:rsidRDefault="00000000">
      <w:pPr>
        <w:pStyle w:val="FirstParagraph"/>
      </w:pPr>
      <w:r>
        <w:t>Для модели «хищник-жертва»:</w:t>
      </w:r>
    </w:p>
    <w:p w14:paraId="09C1C3F5" w14:textId="77777777" w:rsidR="00654D8C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81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8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76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8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698743A6" w14:textId="77777777" w:rsidR="00654D8C" w:rsidRDefault="00000000">
      <w:pPr>
        <w:numPr>
          <w:ilvl w:val="0"/>
          <w:numId w:val="2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9</m:t>
        </m:r>
      </m:oMath>
      <w:r>
        <w:t>.</w:t>
      </w:r>
    </w:p>
    <w:p w14:paraId="053B399C" w14:textId="77777777" w:rsidR="00654D8C" w:rsidRDefault="00000000">
      <w:pPr>
        <w:numPr>
          <w:ilvl w:val="0"/>
          <w:numId w:val="2"/>
        </w:numPr>
      </w:pPr>
      <w:r>
        <w:t>Найти стационарное состояние системы.</w:t>
      </w:r>
    </w:p>
    <w:p w14:paraId="4C1DC447" w14:textId="77777777" w:rsidR="00654D8C" w:rsidRPr="00971A72" w:rsidRDefault="00000000">
      <w:pPr>
        <w:pStyle w:val="1"/>
        <w:rPr>
          <w:color w:val="7030A0"/>
        </w:rPr>
      </w:pPr>
      <w:bookmarkStart w:id="2" w:name="среда"/>
      <w:bookmarkEnd w:id="1"/>
      <w:r w:rsidRPr="00971A72">
        <w:rPr>
          <w:color w:val="7030A0"/>
        </w:rPr>
        <w:t>Среда</w:t>
      </w:r>
    </w:p>
    <w:p w14:paraId="2CFFB0E2" w14:textId="77777777" w:rsidR="00654D8C" w:rsidRDefault="00000000">
      <w:pPr>
        <w:numPr>
          <w:ilvl w:val="0"/>
          <w:numId w:val="3"/>
        </w:numPr>
      </w:pPr>
      <w:r w:rsidRPr="00971A72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[@unn-julia]</w:t>
      </w:r>
    </w:p>
    <w:p w14:paraId="6831A6D1" w14:textId="77777777" w:rsidR="00654D8C" w:rsidRDefault="00000000">
      <w:pPr>
        <w:numPr>
          <w:ilvl w:val="0"/>
          <w:numId w:val="3"/>
        </w:numPr>
      </w:pPr>
      <w:r w:rsidRPr="00971A72">
        <w:rPr>
          <w:color w:val="7030A0"/>
        </w:rPr>
        <w:t xml:space="preserve">OpenModelica </w:t>
      </w:r>
      <w:r>
        <w:t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[@wiki-om]</w:t>
      </w:r>
    </w:p>
    <w:p w14:paraId="53D97C29" w14:textId="77777777" w:rsidR="00654D8C" w:rsidRPr="00971A72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971A72">
        <w:rPr>
          <w:color w:val="7030A0"/>
        </w:rPr>
        <w:lastRenderedPageBreak/>
        <w:t>Теоретическое введение</w:t>
      </w:r>
    </w:p>
    <w:p w14:paraId="597D21BC" w14:textId="0C86B87B" w:rsidR="00654D8C" w:rsidRDefault="00000000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</w:p>
    <w:p w14:paraId="30841844" w14:textId="77777777" w:rsidR="00654D8C" w:rsidRDefault="00000000">
      <w:pPr>
        <w:pStyle w:val="Compact"/>
        <w:numPr>
          <w:ilvl w:val="0"/>
          <w:numId w:val="4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;</w:t>
      </w:r>
    </w:p>
    <w:p w14:paraId="56A3C2EA" w14:textId="77777777" w:rsidR="00654D8C" w:rsidRDefault="00000000">
      <w:pPr>
        <w:pStyle w:val="Compact"/>
        <w:numPr>
          <w:ilvl w:val="0"/>
          <w:numId w:val="4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 w14:paraId="63797F85" w14:textId="77777777" w:rsidR="00654D8C" w:rsidRDefault="00000000">
      <w:pPr>
        <w:pStyle w:val="Compact"/>
        <w:numPr>
          <w:ilvl w:val="0"/>
          <w:numId w:val="4"/>
        </w:numPr>
      </w:pPr>
      <w:r>
        <w:t>Естественная смертность жертвы и естественная рождаемость хищника считаются несущественными;</w:t>
      </w:r>
    </w:p>
    <w:p w14:paraId="471DFC77" w14:textId="77777777" w:rsidR="00654D8C" w:rsidRDefault="00000000">
      <w:pPr>
        <w:pStyle w:val="Compact"/>
        <w:numPr>
          <w:ilvl w:val="0"/>
          <w:numId w:val="4"/>
        </w:numPr>
      </w:pPr>
      <w:r>
        <w:t>Эффект насыщения численности обеих популяций не учитывается;</w:t>
      </w:r>
    </w:p>
    <w:p w14:paraId="646B3154" w14:textId="77777777" w:rsidR="00654D8C" w:rsidRDefault="00000000">
      <w:pPr>
        <w:pStyle w:val="Compact"/>
        <w:numPr>
          <w:ilvl w:val="0"/>
          <w:numId w:val="4"/>
        </w:numPr>
      </w:pPr>
      <w:r>
        <w:t>Скорость роста численности жертв уменьшается пропорционально численности хищников;</w:t>
      </w:r>
    </w:p>
    <w:p w14:paraId="7F504405" w14:textId="77777777" w:rsidR="00654D8C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454E7238" w14:textId="77777777" w:rsidR="00654D8C" w:rsidRDefault="0000000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6D80B8AA" w14:textId="77777777" w:rsidR="00654D8C" w:rsidRDefault="00000000">
      <w:pPr>
        <w:pStyle w:val="a0"/>
      </w:pPr>
      <w:r>
        <w:t>Стационарное состояние данной системы (положение равновесия, не зависящее от времени решение) будет в точке:</w:t>
      </w:r>
    </w:p>
    <w:p w14:paraId="7E39484A" w14:textId="77777777" w:rsidR="00654D8C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76974CDE" w14:textId="77777777" w:rsidR="00654D8C" w:rsidRDefault="00000000">
      <w:pPr>
        <w:pStyle w:val="FirstParagraph"/>
      </w:pPr>
      <w:r>
        <w:t>Если начальные значения задать в стационарном состоянии</w:t>
      </w:r>
    </w:p>
    <w:p w14:paraId="256CE8F2" w14:textId="77777777" w:rsidR="00654D8C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5E314EF9" w14:textId="77777777" w:rsidR="00654D8C" w:rsidRDefault="00000000"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, y(0). Колебания совершаются в противофазе.</w:t>
      </w:r>
    </w:p>
    <w:p w14:paraId="24AF961A" w14:textId="77777777" w:rsidR="00654D8C" w:rsidRPr="00971A72" w:rsidRDefault="00000000">
      <w:pPr>
        <w:pStyle w:val="1"/>
        <w:rPr>
          <w:color w:val="7030A0"/>
        </w:rPr>
      </w:pPr>
      <w:bookmarkStart w:id="4" w:name="ход-работы"/>
      <w:bookmarkEnd w:id="3"/>
      <w:r w:rsidRPr="00971A72">
        <w:rPr>
          <w:color w:val="7030A0"/>
        </w:rPr>
        <w:t>Ход работы</w:t>
      </w:r>
    </w:p>
    <w:p w14:paraId="7F1E2FA5" w14:textId="77777777" w:rsidR="00654D8C" w:rsidRDefault="00000000">
      <w:pPr>
        <w:pStyle w:val="FirstParagraph"/>
      </w:pPr>
      <w:r>
        <w:t xml:space="preserve">Начнем выполнения поставленных задач в </w:t>
      </w:r>
      <w:r w:rsidRPr="00971A72">
        <w:rPr>
          <w:color w:val="7030A0"/>
        </w:rPr>
        <w:t>Julia</w:t>
      </w:r>
      <w:r>
        <w:t xml:space="preserve">. Для этого запустим </w:t>
      </w:r>
      <w:r w:rsidRPr="00971A72">
        <w:rPr>
          <w:color w:val="7030A0"/>
        </w:rPr>
        <w:t>Pluto</w:t>
      </w:r>
      <w:r>
        <w:t>.</w:t>
      </w:r>
    </w:p>
    <w:p w14:paraId="4416C2BB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E670A5" wp14:editId="667C3B03">
            <wp:extent cx="5334000" cy="3558607"/>
            <wp:effectExtent l="0" t="0" r="0" b="0"/>
            <wp:docPr id="25" name="Picture" descr="Julia. Запуск Pl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94817" w14:textId="77777777" w:rsidR="00654D8C" w:rsidRDefault="00000000">
      <w:pPr>
        <w:pStyle w:val="ImageCaption"/>
      </w:pPr>
      <w:r>
        <w:t>Julia. Запуск Pluto</w:t>
      </w:r>
    </w:p>
    <w:p w14:paraId="088F7120" w14:textId="77777777" w:rsidR="00654D8C" w:rsidRPr="00971A72" w:rsidRDefault="00000000">
      <w:pPr>
        <w:pStyle w:val="a0"/>
        <w:rPr>
          <w:lang w:val="en-US"/>
        </w:rPr>
      </w:pPr>
      <w:r>
        <w:t>Первым делом подкючим пакеты Plots и DifferentialEquations. Далее объявим начальные данные при помощи констант. Также объявим начальное условие для системы ДУ и промежуток времени, на котором будет проходить моделирование. После</w:t>
      </w:r>
      <w:r w:rsidRPr="00971A72">
        <w:rPr>
          <w:lang w:val="en-US"/>
        </w:rPr>
        <w:t xml:space="preserve"> </w:t>
      </w:r>
      <w:r>
        <w:t>этого</w:t>
      </w:r>
      <w:r w:rsidRPr="00971A72">
        <w:rPr>
          <w:lang w:val="en-US"/>
        </w:rPr>
        <w:t xml:space="preserve"> </w:t>
      </w:r>
      <w:r>
        <w:t>объявим</w:t>
      </w:r>
      <w:r w:rsidRPr="00971A72">
        <w:rPr>
          <w:lang w:val="en-US"/>
        </w:rPr>
        <w:t xml:space="preserve"> </w:t>
      </w:r>
      <w:r>
        <w:t>функцию</w:t>
      </w:r>
      <w:r w:rsidRPr="00971A72">
        <w:rPr>
          <w:lang w:val="en-US"/>
        </w:rPr>
        <w:t xml:space="preserve">, </w:t>
      </w:r>
      <w:r>
        <w:t>представляющую</w:t>
      </w:r>
      <w:r w:rsidRPr="00971A72">
        <w:rPr>
          <w:lang w:val="en-US"/>
        </w:rPr>
        <w:t xml:space="preserve"> </w:t>
      </w:r>
      <w:r>
        <w:t>систему</w:t>
      </w:r>
      <w:r w:rsidRPr="00971A72">
        <w:rPr>
          <w:lang w:val="en-US"/>
        </w:rPr>
        <w:t>. (</w:t>
      </w:r>
      <w:r>
        <w:t>рис</w:t>
      </w:r>
      <w:r w:rsidRPr="00971A72">
        <w:rPr>
          <w:lang w:val="en-US"/>
        </w:rPr>
        <w:t>. @fig:002)</w:t>
      </w:r>
    </w:p>
    <w:p w14:paraId="01F39924" w14:textId="77777777" w:rsidR="00654D8C" w:rsidRPr="00971A72" w:rsidRDefault="00000000">
      <w:pPr>
        <w:pStyle w:val="SourceCode"/>
        <w:rPr>
          <w:lang w:val="en-US"/>
        </w:rPr>
      </w:pP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using Plots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using </w:t>
      </w:r>
      <w:proofErr w:type="spellStart"/>
      <w:r w:rsidRPr="00971A72">
        <w:rPr>
          <w:rStyle w:val="VerbatimChar"/>
          <w:lang w:val="en-US"/>
        </w:rPr>
        <w:t>DifferentialEquations</w:t>
      </w:r>
      <w:proofErr w:type="spellEnd"/>
      <w:r w:rsidRPr="00971A72">
        <w:rPr>
          <w:lang w:val="en-US"/>
        </w:rPr>
        <w:br/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a = 0.810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b = 0.048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c = 0.760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d = 0.038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x0 = 7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const y0 = 29</w:t>
      </w:r>
      <w:r w:rsidRPr="00971A72">
        <w:rPr>
          <w:lang w:val="en-US"/>
        </w:rPr>
        <w:br/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const t = (0, 50) </w:t>
      </w:r>
      <w:r w:rsidRPr="00971A72">
        <w:rPr>
          <w:lang w:val="en-US"/>
        </w:rPr>
        <w:br/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function </w:t>
      </w:r>
      <w:proofErr w:type="spellStart"/>
      <w:r w:rsidRPr="00971A72">
        <w:rPr>
          <w:rStyle w:val="VerbatimChar"/>
          <w:lang w:val="en-US"/>
        </w:rPr>
        <w:t>HunterPray</w:t>
      </w:r>
      <w:proofErr w:type="spellEnd"/>
      <w:r w:rsidRPr="00971A72">
        <w:rPr>
          <w:rStyle w:val="VerbatimChar"/>
          <w:lang w:val="en-US"/>
        </w:rPr>
        <w:t>!(du, u, p, t)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  du[1] = -a * u[1] + b * u[1] * u[2]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  du[2] = c * u[2] - d * u[1] * u[2]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end</w:t>
      </w:r>
    </w:p>
    <w:p w14:paraId="7946BC9C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6F0D076" wp14:editId="1F7A07B3">
            <wp:extent cx="5334000" cy="2778238"/>
            <wp:effectExtent l="0" t="0" r="0" b="0"/>
            <wp:docPr id="28" name="Picture" descr="Julia. Скрипт (1). Модель “Хищник-жертва”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EB844" w14:textId="77777777" w:rsidR="00654D8C" w:rsidRDefault="00000000">
      <w:pPr>
        <w:pStyle w:val="ImageCaption"/>
      </w:pPr>
      <w:r>
        <w:t>Julia. Скрипт (1). Модель “Хищник-жертва” (при начальных условиях x = 7, y = 29)</w:t>
      </w:r>
    </w:p>
    <w:p w14:paraId="14AFE265" w14:textId="77777777" w:rsidR="00654D8C" w:rsidRDefault="00000000">
      <w:pPr>
        <w:pStyle w:val="a0"/>
      </w:pPr>
      <w:r>
        <w:t xml:space="preserve">В следующей ячейке Pluto построим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При помощи DifferentialEquations зададим и решим систему ДУ, после чего построим графики функци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Так же создадим два списка, в которых будут храниться точки уравнений. . Запустим итоговый код.</w:t>
      </w:r>
    </w:p>
    <w:p w14:paraId="3A8D006D" w14:textId="77777777" w:rsidR="00654D8C" w:rsidRDefault="00000000">
      <w:pPr>
        <w:pStyle w:val="SourceCode"/>
      </w:pPr>
      <w:r>
        <w:rPr>
          <w:rStyle w:val="VerbatimChar"/>
        </w:rPr>
        <w:t>u0 = [x0, y0]  # начальные условия</w:t>
      </w:r>
      <w:r>
        <w:br/>
      </w:r>
      <w:r>
        <w:rPr>
          <w:rStyle w:val="VerbatimChar"/>
        </w:rPr>
        <w:t>prob = ODEProblem(HunterPray!, u0, t)</w:t>
      </w:r>
      <w:r>
        <w:br/>
      </w:r>
      <w:r>
        <w:rPr>
          <w:rStyle w:val="VerbatimChar"/>
        </w:rPr>
        <w:t>sol = solve(prob, dtmax=0.05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br/>
      </w:r>
      <w:r>
        <w:rPr>
          <w:rStyle w:val="VerbatimChar"/>
        </w:rPr>
        <w:t>plt01 = plot(sol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plot_title = "Хищник-жертва",</w:t>
      </w:r>
      <w:r>
        <w:br/>
      </w:r>
      <w:r>
        <w:rPr>
          <w:rStyle w:val="VerbatimChar"/>
        </w:rPr>
        <w:t xml:space="preserve">      xlabel="Время (s)",</w:t>
      </w:r>
      <w:r>
        <w:br/>
      </w:r>
      <w:r>
        <w:rPr>
          <w:rStyle w:val="VerbatimChar"/>
        </w:rPr>
        <w:t xml:space="preserve">      ylabel="x, y",</w:t>
      </w:r>
      <w:r>
        <w:br/>
      </w:r>
      <w:r>
        <w:rPr>
          <w:rStyle w:val="VerbatimChar"/>
        </w:rPr>
        <w:t xml:space="preserve">      label=["x - хищник" "y - жертва"])</w:t>
      </w:r>
      <w:r>
        <w:br/>
      </w:r>
      <w:r>
        <w:rPr>
          <w:rStyle w:val="VerbatimChar"/>
        </w:rPr>
        <w:t>savefig(plt01, "labart/result.png")</w:t>
      </w:r>
      <w:r>
        <w:br/>
      </w:r>
      <w:r>
        <w:br/>
      </w:r>
      <w:r>
        <w:rPr>
          <w:rStyle w:val="VerbatimChar"/>
        </w:rPr>
        <w:t>plt02 = plot(X, Y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plot_title = "Хищник-жертва",</w:t>
      </w:r>
      <w:r>
        <w:br/>
      </w:r>
      <w:r>
        <w:rPr>
          <w:rStyle w:val="VerbatimChar"/>
        </w:rPr>
        <w:t xml:space="preserve">      xlabel="x",</w:t>
      </w:r>
      <w:r>
        <w:br/>
      </w:r>
      <w:r>
        <w:rPr>
          <w:rStyle w:val="VerbatimChar"/>
        </w:rPr>
        <w:t xml:space="preserve">      ylabel="y",</w:t>
      </w:r>
      <w:r>
        <w:br/>
      </w:r>
      <w:r>
        <w:rPr>
          <w:rStyle w:val="VerbatimChar"/>
        </w:rPr>
        <w:t xml:space="preserve">      label="Зависимость x (хищник) от y (жертва)")</w:t>
      </w:r>
      <w:r>
        <w:br/>
      </w:r>
      <w:r>
        <w:rPr>
          <w:rStyle w:val="VerbatimChar"/>
        </w:rPr>
        <w:t>savefig(plt02, "labart/result2.png")</w:t>
      </w:r>
      <w:r>
        <w:br/>
      </w:r>
      <w:r>
        <w:br/>
      </w:r>
      <w:r>
        <w:rPr>
          <w:rStyle w:val="VerbatimChar"/>
        </w:rPr>
        <w:t>println("Complete!")</w:t>
      </w:r>
    </w:p>
    <w:p w14:paraId="4E56373B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78626C9" wp14:editId="608AAECE">
            <wp:extent cx="5334000" cy="3998675"/>
            <wp:effectExtent l="0" t="0" r="0" b="0"/>
            <wp:docPr id="31" name="Picture" descr="Julia. Скрипт (2). Модель “Хищник-жертва”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19FE8" w14:textId="77777777" w:rsidR="00654D8C" w:rsidRDefault="00000000">
      <w:pPr>
        <w:pStyle w:val="ImageCaption"/>
      </w:pPr>
      <w:r>
        <w:t>Julia. Скрипт (2). Модель “Хищник-жертва” (при начальных условиях x = 7, y = 29)</w:t>
      </w:r>
    </w:p>
    <w:p w14:paraId="59B08070" w14:textId="77777777" w:rsidR="00654D8C" w:rsidRDefault="00000000">
      <w:pPr>
        <w:pStyle w:val="CaptionedFigure"/>
      </w:pPr>
      <w:r>
        <w:rPr>
          <w:noProof/>
        </w:rPr>
        <w:drawing>
          <wp:inline distT="0" distB="0" distL="0" distR="0" wp14:anchorId="4361011C" wp14:editId="7B7454B4">
            <wp:extent cx="5334000" cy="3556000"/>
            <wp:effectExtent l="0" t="0" r="0" b="0"/>
            <wp:docPr id="34" name="Picture" descr="Julia. Модель. Графики функций изменения численности хищников и изменения численности жертв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art/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C3DE0" w14:textId="77777777" w:rsidR="00654D8C" w:rsidRDefault="00000000">
      <w:pPr>
        <w:pStyle w:val="ImageCaption"/>
      </w:pPr>
      <w:r>
        <w:t>Julia. Модель. Графики функций изменения численности хищников и изменения численности жертв (при начальных условиях x = 7, y = 29)</w:t>
      </w:r>
    </w:p>
    <w:p w14:paraId="191E9783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8E26CCF" wp14:editId="61751EEF">
            <wp:extent cx="5334000" cy="3556000"/>
            <wp:effectExtent l="0" t="0" r="0" b="0"/>
            <wp:docPr id="37" name="Picture" descr="Julia. Модель. График зависимости изменения численности хищников от изменения численности жертв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art/result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74DF6" w14:textId="77777777" w:rsidR="00654D8C" w:rsidRDefault="00000000">
      <w:pPr>
        <w:pStyle w:val="ImageCaption"/>
      </w:pPr>
      <w:r>
        <w:t>Julia. Модель. График зависимости изменения численности хищников от изменения численности жертв (при начальных условиях x = 7, y = 29)</w:t>
      </w:r>
    </w:p>
    <w:p w14:paraId="3E66BA3F" w14:textId="77777777" w:rsidR="00654D8C" w:rsidRDefault="00000000">
      <w:pPr>
        <w:pStyle w:val="a0"/>
      </w:pPr>
      <w:r>
        <w:t>Изменим начальные значения в коде, при которых будет достигаться положение равновесия (не зависящее от времени решение).</w:t>
      </w:r>
    </w:p>
    <w:p w14:paraId="0603E19A" w14:textId="77777777" w:rsidR="00654D8C" w:rsidRDefault="00000000">
      <w:pPr>
        <w:pStyle w:val="SourceCode"/>
      </w:pPr>
      <w:r>
        <w:rPr>
          <w:rStyle w:val="VerbatimChar"/>
        </w:rPr>
        <w:t xml:space="preserve">u0 = [c/d, a/b] </w:t>
      </w:r>
      <w:r>
        <w:br/>
      </w:r>
      <w:r>
        <w:rPr>
          <w:rStyle w:val="VerbatimChar"/>
        </w:rPr>
        <w:t>prob = ODEProblem(HunterPray!, u0, t)</w:t>
      </w:r>
      <w:r>
        <w:br/>
      </w:r>
      <w:r>
        <w:rPr>
          <w:rStyle w:val="VerbatimChar"/>
        </w:rPr>
        <w:t>sol = solve(prob, dtmax=0.05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br/>
      </w:r>
      <w:r>
        <w:rPr>
          <w:rStyle w:val="VerbatimChar"/>
        </w:rPr>
        <w:t>plt01 = plot(sol,</w:t>
      </w:r>
      <w:r>
        <w:br/>
      </w:r>
      <w:r>
        <w:rPr>
          <w:rStyle w:val="VerbatimChar"/>
        </w:rPr>
        <w:t xml:space="preserve">      dpi = 500,</w:t>
      </w:r>
      <w:r>
        <w:br/>
      </w:r>
      <w:r>
        <w:rPr>
          <w:rStyle w:val="VerbatimChar"/>
        </w:rPr>
        <w:t xml:space="preserve">      plot_title = "Хищник-жертва",</w:t>
      </w:r>
      <w:r>
        <w:br/>
      </w:r>
      <w:r>
        <w:rPr>
          <w:rStyle w:val="VerbatimChar"/>
        </w:rPr>
        <w:t xml:space="preserve">      xlabel = "Время",</w:t>
      </w:r>
      <w:r>
        <w:br/>
      </w:r>
      <w:r>
        <w:rPr>
          <w:rStyle w:val="VerbatimChar"/>
        </w:rPr>
        <w:t xml:space="preserve">      ylabel = "x, y",</w:t>
      </w:r>
      <w:r>
        <w:br/>
      </w:r>
      <w:r>
        <w:rPr>
          <w:rStyle w:val="VerbatimChar"/>
        </w:rPr>
        <w:t xml:space="preserve">      label = ["x - хищники" "y - жертва"])</w:t>
      </w:r>
      <w:r>
        <w:br/>
      </w:r>
      <w:r>
        <w:rPr>
          <w:rStyle w:val="VerbatimChar"/>
        </w:rPr>
        <w:t>savefig(plt01, "labart/result_1_1.png")</w:t>
      </w:r>
      <w:r>
        <w:br/>
      </w:r>
      <w:r>
        <w:br/>
      </w:r>
      <w:r>
        <w:rPr>
          <w:rStyle w:val="VerbatimChar"/>
        </w:rPr>
        <w:t>plt02 = scatter(X, Y,</w:t>
      </w:r>
      <w:r>
        <w:br/>
      </w:r>
      <w:r>
        <w:rPr>
          <w:rStyle w:val="VerbatimChar"/>
        </w:rPr>
        <w:t xml:space="preserve">      dpi=500,</w:t>
      </w:r>
      <w:r>
        <w:br/>
      </w:r>
      <w:r>
        <w:rPr>
          <w:rStyle w:val="VerbatimChar"/>
        </w:rPr>
        <w:t xml:space="preserve">      plot_title = "Хищник-жертва",</w:t>
      </w:r>
      <w:r>
        <w:br/>
      </w:r>
      <w:r>
        <w:rPr>
          <w:rStyle w:val="VerbatimChar"/>
        </w:rPr>
        <w:t xml:space="preserve">      xlabel="x",</w:t>
      </w:r>
      <w:r>
        <w:br/>
      </w:r>
      <w:r>
        <w:rPr>
          <w:rStyle w:val="VerbatimChar"/>
        </w:rPr>
        <w:t xml:space="preserve">      ylabel="y",</w:t>
      </w:r>
      <w:r>
        <w:br/>
      </w:r>
      <w:r>
        <w:rPr>
          <w:rStyle w:val="VerbatimChar"/>
        </w:rPr>
        <w:t xml:space="preserve">      label="Зависимость x (хищники) от y (жертва)")</w:t>
      </w:r>
      <w:r>
        <w:br/>
      </w:r>
      <w:r>
        <w:rPr>
          <w:rStyle w:val="VerbatimChar"/>
        </w:rPr>
        <w:t>savefig(plt02, "labart/result_1_2.png")</w:t>
      </w:r>
      <w:r>
        <w:br/>
      </w:r>
      <w:r>
        <w:br/>
      </w:r>
      <w:r>
        <w:rPr>
          <w:rStyle w:val="VerbatimChar"/>
        </w:rPr>
        <w:t>println("Success!")</w:t>
      </w:r>
    </w:p>
    <w:p w14:paraId="5DF274D6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5309994" wp14:editId="1480AC0B">
            <wp:extent cx="5334000" cy="3998675"/>
            <wp:effectExtent l="0" t="0" r="0" b="0"/>
            <wp:docPr id="40" name="Picture" descr="Julia. Скрипт. Модель “Хищник-жертва”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90FCF" w14:textId="77777777" w:rsidR="00654D8C" w:rsidRDefault="00000000">
      <w:pPr>
        <w:pStyle w:val="ImageCaption"/>
      </w:pPr>
      <w:r>
        <w:t>Julia. Скрипт. Модель “Хищник-жертва” (стационарное состояние)</w:t>
      </w:r>
    </w:p>
    <w:p w14:paraId="74603869" w14:textId="77777777" w:rsidR="00654D8C" w:rsidRDefault="00000000">
      <w:pPr>
        <w:pStyle w:val="CaptionedFigure"/>
      </w:pPr>
      <w:r>
        <w:rPr>
          <w:noProof/>
        </w:rPr>
        <w:drawing>
          <wp:inline distT="0" distB="0" distL="0" distR="0" wp14:anchorId="2754DD57" wp14:editId="7DBC270C">
            <wp:extent cx="5334000" cy="3556000"/>
            <wp:effectExtent l="0" t="0" r="0" b="0"/>
            <wp:docPr id="43" name="Picture" descr="Julia. Модель. Графики функций изменения численности хищников и изменения численности жертв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labart/result_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10789" w14:textId="77777777" w:rsidR="00654D8C" w:rsidRDefault="00000000">
      <w:pPr>
        <w:pStyle w:val="ImageCaption"/>
      </w:pPr>
      <w:r>
        <w:t>Julia. Модель. Графики функций изменения численности хищников и изменения численности жертв (стационарное состояние)</w:t>
      </w:r>
    </w:p>
    <w:p w14:paraId="676AE21E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632EC66" wp14:editId="5AA3D467">
            <wp:extent cx="5334000" cy="3556000"/>
            <wp:effectExtent l="0" t="0" r="0" b="0"/>
            <wp:docPr id="46" name="Picture" descr="Julia. Модель. График зависимости изменения численности хищников от изменения численности жертв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art/result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18074" w14:textId="77777777" w:rsidR="00654D8C" w:rsidRDefault="00000000">
      <w:pPr>
        <w:pStyle w:val="ImageCaption"/>
      </w:pPr>
      <w:r>
        <w:t>Julia. Модель. График зависимости изменения численности хищников от изменения численности жертв (стационарное состояние)</w:t>
      </w:r>
    </w:p>
    <w:p w14:paraId="3F5996AA" w14:textId="77777777" w:rsidR="00654D8C" w:rsidRDefault="00000000">
      <w:pPr>
        <w:pStyle w:val="a0"/>
      </w:pPr>
      <w:r>
        <w:t>Построим график зависимости численности на Modelica.</w:t>
      </w:r>
    </w:p>
    <w:p w14:paraId="6AF5DE42" w14:textId="77777777" w:rsidR="00654D8C" w:rsidRPr="00971A72" w:rsidRDefault="00000000">
      <w:pPr>
        <w:pStyle w:val="SourceCode"/>
        <w:rPr>
          <w:lang w:val="en-US"/>
        </w:rPr>
      </w:pPr>
      <w:r w:rsidRPr="00971A72">
        <w:rPr>
          <w:rStyle w:val="VerbatimChar"/>
          <w:lang w:val="en-US"/>
        </w:rPr>
        <w:t>model Var1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a = 0.810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b = 0.048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c = 0.760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d = 0.038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t = time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x(t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y(t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initial equation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x = 7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y = 29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equation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der(x) = -a * x + b * x * y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der(y) = c * y - d * x * y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annotation(experiment(</w:t>
      </w:r>
      <w:proofErr w:type="spellStart"/>
      <w:r w:rsidRPr="00971A72">
        <w:rPr>
          <w:rStyle w:val="VerbatimChar"/>
          <w:lang w:val="en-US"/>
        </w:rPr>
        <w:t>StartTime</w:t>
      </w:r>
      <w:proofErr w:type="spellEnd"/>
      <w:r w:rsidRPr="00971A72">
        <w:rPr>
          <w:rStyle w:val="VerbatimChar"/>
          <w:lang w:val="en-US"/>
        </w:rPr>
        <w:t xml:space="preserve"> = 0, </w:t>
      </w:r>
      <w:proofErr w:type="spellStart"/>
      <w:r w:rsidRPr="00971A72">
        <w:rPr>
          <w:rStyle w:val="VerbatimChar"/>
          <w:lang w:val="en-US"/>
        </w:rPr>
        <w:t>StopTime</w:t>
      </w:r>
      <w:proofErr w:type="spellEnd"/>
      <w:r w:rsidRPr="00971A72">
        <w:rPr>
          <w:rStyle w:val="VerbatimChar"/>
          <w:lang w:val="en-US"/>
        </w:rPr>
        <w:t xml:space="preserve"> = 50, Interval = 0.05)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end Var1;</w:t>
      </w:r>
    </w:p>
    <w:p w14:paraId="755C7665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185AF8" wp14:editId="7366B6FB">
            <wp:extent cx="5334000" cy="4085344"/>
            <wp:effectExtent l="0" t="0" r="0" b="0"/>
            <wp:docPr id="49" name="Picture" descr="Modelica. Скрипт. Модель “Хищник-жертва”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6FA99" w14:textId="77777777" w:rsidR="00654D8C" w:rsidRDefault="00000000">
      <w:pPr>
        <w:pStyle w:val="ImageCaption"/>
      </w:pPr>
      <w:r>
        <w:t>Modelica. Скрипт. Модель “Хищник-жертва” (при начальных условиях x = 7, y = 29)</w:t>
      </w:r>
    </w:p>
    <w:p w14:paraId="1338ADCE" w14:textId="77777777" w:rsidR="00654D8C" w:rsidRDefault="00000000">
      <w:pPr>
        <w:pStyle w:val="CaptionedFigure"/>
      </w:pPr>
      <w:r>
        <w:rPr>
          <w:noProof/>
        </w:rPr>
        <w:drawing>
          <wp:inline distT="0" distB="0" distL="0" distR="0" wp14:anchorId="4686A1AF" wp14:editId="35F5A2FF">
            <wp:extent cx="4610100" cy="2057400"/>
            <wp:effectExtent l="0" t="0" r="0" b="0"/>
            <wp:docPr id="52" name="Picture" descr="Modelica. Модель. Графики функций изменения численности хищников и изменения численности жертв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rc/MOVar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072CF" w14:textId="77777777" w:rsidR="00654D8C" w:rsidRDefault="00000000">
      <w:pPr>
        <w:pStyle w:val="ImageCaption"/>
      </w:pPr>
      <w:r>
        <w:t>Modelica. Модель. Графики функций изменения численности хищников и изменения численности жертв (при начальных условиях x = 7, y = 29)</w:t>
      </w:r>
    </w:p>
    <w:p w14:paraId="74F120CD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7AE41C" wp14:editId="248DC6FD">
            <wp:extent cx="4610100" cy="2057400"/>
            <wp:effectExtent l="0" t="0" r="0" b="0"/>
            <wp:docPr id="55" name="Picture" descr="Modelica. Модель. График зависимости изменения численности хищников от изменения численности жертв (при начальных условиях x = 7, y = 29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rc/MOVar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43BC1" w14:textId="77777777" w:rsidR="00654D8C" w:rsidRDefault="00000000">
      <w:pPr>
        <w:pStyle w:val="ImageCaption"/>
      </w:pPr>
      <w:r>
        <w:t>Modelica. Модель. График зависимости изменения численности хищников от изменения численности жертв (при начальных условиях x = 7, y = 29)</w:t>
      </w:r>
    </w:p>
    <w:p w14:paraId="28F5340E" w14:textId="77777777" w:rsidR="00654D8C" w:rsidRDefault="00000000">
      <w:pPr>
        <w:pStyle w:val="a0"/>
      </w:pPr>
      <w:r>
        <w:t>Построим график зависимости в стационарном состоянии на Modelica.</w:t>
      </w:r>
    </w:p>
    <w:p w14:paraId="61DAC7DD" w14:textId="77777777" w:rsidR="00654D8C" w:rsidRPr="00971A72" w:rsidRDefault="00000000">
      <w:pPr>
        <w:pStyle w:val="SourceCode"/>
        <w:rPr>
          <w:lang w:val="en-US"/>
        </w:rPr>
      </w:pPr>
      <w:r w:rsidRPr="00971A72">
        <w:rPr>
          <w:rStyle w:val="VerbatimChar"/>
          <w:lang w:val="en-US"/>
        </w:rPr>
        <w:t>model Var2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a = 0.810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b = 0.048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c = 0.760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constant Real d = 0.038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t = time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x(t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Real y(t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initial equation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x = c / d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y = a / b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equation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der(x) = -a * x + b * x * y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der(y) = c * y - d * x * y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 xml:space="preserve">  annotation(experiment(</w:t>
      </w:r>
      <w:proofErr w:type="spellStart"/>
      <w:r w:rsidRPr="00971A72">
        <w:rPr>
          <w:rStyle w:val="VerbatimChar"/>
          <w:lang w:val="en-US"/>
        </w:rPr>
        <w:t>StartTime</w:t>
      </w:r>
      <w:proofErr w:type="spellEnd"/>
      <w:r w:rsidRPr="00971A72">
        <w:rPr>
          <w:rStyle w:val="VerbatimChar"/>
          <w:lang w:val="en-US"/>
        </w:rPr>
        <w:t xml:space="preserve"> = 0, </w:t>
      </w:r>
      <w:proofErr w:type="spellStart"/>
      <w:r w:rsidRPr="00971A72">
        <w:rPr>
          <w:rStyle w:val="VerbatimChar"/>
          <w:lang w:val="en-US"/>
        </w:rPr>
        <w:t>StopTime</w:t>
      </w:r>
      <w:proofErr w:type="spellEnd"/>
      <w:r w:rsidRPr="00971A72">
        <w:rPr>
          <w:rStyle w:val="VerbatimChar"/>
          <w:lang w:val="en-US"/>
        </w:rPr>
        <w:t xml:space="preserve"> = 50, Interval = 0.05));</w:t>
      </w:r>
      <w:r w:rsidRPr="00971A72">
        <w:rPr>
          <w:lang w:val="en-US"/>
        </w:rPr>
        <w:br/>
      </w:r>
      <w:r w:rsidRPr="00971A72">
        <w:rPr>
          <w:rStyle w:val="VerbatimChar"/>
          <w:lang w:val="en-US"/>
        </w:rPr>
        <w:t>end Var2;</w:t>
      </w:r>
    </w:p>
    <w:p w14:paraId="21324DC4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E178FF4" wp14:editId="18FA7EC0">
            <wp:extent cx="5334000" cy="4085344"/>
            <wp:effectExtent l="0" t="0" r="0" b="0"/>
            <wp:docPr id="58" name="Picture" descr="Modelica. Скрипт. Модель “Хищник-жертва”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rc/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E21EF" w14:textId="77777777" w:rsidR="00654D8C" w:rsidRDefault="00000000">
      <w:pPr>
        <w:pStyle w:val="ImageCaption"/>
      </w:pPr>
      <w:r>
        <w:t>Modelica. Скрипт. Модель “Хищник-жертва” (стационарное состояние)</w:t>
      </w:r>
    </w:p>
    <w:p w14:paraId="61C89D79" w14:textId="77777777" w:rsidR="00654D8C" w:rsidRDefault="00000000">
      <w:pPr>
        <w:pStyle w:val="CaptionedFigure"/>
      </w:pPr>
      <w:r>
        <w:rPr>
          <w:noProof/>
        </w:rPr>
        <w:drawing>
          <wp:inline distT="0" distB="0" distL="0" distR="0" wp14:anchorId="5CDD5002" wp14:editId="315348C6">
            <wp:extent cx="4610100" cy="2057400"/>
            <wp:effectExtent l="0" t="0" r="0" b="0"/>
            <wp:docPr id="61" name="Picture" descr="Modelica. Модель. Графики функций изменения численности хищников и изменения численности жертв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rc/MOVar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E0804" w14:textId="77777777" w:rsidR="00654D8C" w:rsidRDefault="00000000">
      <w:pPr>
        <w:pStyle w:val="ImageCaption"/>
      </w:pPr>
      <w:r>
        <w:t>Modelica. Модель. Графики функций изменения численности хищников и изменения численности жертв (стационарное состояние)</w:t>
      </w:r>
    </w:p>
    <w:p w14:paraId="14967239" w14:textId="77777777" w:rsidR="00654D8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31BAAEB" wp14:editId="3778F527">
            <wp:extent cx="4616760" cy="2033420"/>
            <wp:effectExtent l="0" t="0" r="0" b="0"/>
            <wp:docPr id="64" name="Picture" descr="Modelica. Модель. График зависимости изменения численности хищников от изменения численности жертв (стационарное состоя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rc/MOVar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8B658" w14:textId="77777777" w:rsidR="00654D8C" w:rsidRDefault="00000000">
      <w:pPr>
        <w:pStyle w:val="ImageCaption"/>
      </w:pPr>
      <w:r>
        <w:t>Modelica. Модель. График зависимости изменения численности хищников от изменения численности жертв (стационарное состояние)</w:t>
      </w:r>
    </w:p>
    <w:p w14:paraId="65682C4D" w14:textId="77777777" w:rsidR="00654D8C" w:rsidRPr="00971A72" w:rsidRDefault="00000000">
      <w:pPr>
        <w:pStyle w:val="1"/>
        <w:rPr>
          <w:color w:val="7030A0"/>
        </w:rPr>
      </w:pPr>
      <w:bookmarkStart w:id="5" w:name="вывод"/>
      <w:bookmarkEnd w:id="4"/>
      <w:r w:rsidRPr="00971A72">
        <w:rPr>
          <w:color w:val="7030A0"/>
        </w:rPr>
        <w:t>Вывод</w:t>
      </w:r>
    </w:p>
    <w:p w14:paraId="68787A1C" w14:textId="77777777" w:rsidR="00654D8C" w:rsidRDefault="00000000">
      <w:pPr>
        <w:pStyle w:val="FirstParagraph"/>
      </w:pPr>
      <w:r>
        <w:t>Повыс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 Подробнее ознакомились с Pluto.</w:t>
      </w:r>
    </w:p>
    <w:p w14:paraId="70F172D7" w14:textId="77777777" w:rsidR="00654D8C" w:rsidRPr="00971A72" w:rsidRDefault="00000000">
      <w:pPr>
        <w:pStyle w:val="1"/>
        <w:rPr>
          <w:color w:val="7030A0"/>
        </w:rPr>
      </w:pPr>
      <w:bookmarkStart w:id="6" w:name="ресурсы"/>
      <w:bookmarkEnd w:id="5"/>
      <w:r w:rsidRPr="00971A72">
        <w:rPr>
          <w:color w:val="7030A0"/>
        </w:rPr>
        <w:t>Ресурсы</w:t>
      </w:r>
    </w:p>
    <w:p w14:paraId="79CF86CE" w14:textId="77777777" w:rsidR="00654D8C" w:rsidRPr="00971A72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971A72">
        <w:rPr>
          <w:color w:val="7030A0"/>
          <w:lang w:val="en-US"/>
        </w:rPr>
        <w:t>Julia</w:t>
      </w:r>
      <w:r w:rsidRPr="00971A72">
        <w:rPr>
          <w:lang w:val="en-US"/>
        </w:rPr>
        <w:t>. URL: http://www.unn.ru/books/met_files/JULIA_tutorial.pdf.</w:t>
      </w:r>
    </w:p>
    <w:p w14:paraId="297391D6" w14:textId="77777777" w:rsidR="00654D8C" w:rsidRPr="00971A72" w:rsidRDefault="00000000">
      <w:pPr>
        <w:pStyle w:val="Compact"/>
        <w:numPr>
          <w:ilvl w:val="0"/>
          <w:numId w:val="5"/>
        </w:numPr>
        <w:rPr>
          <w:lang w:val="en-US"/>
        </w:rPr>
      </w:pPr>
      <w:proofErr w:type="spellStart"/>
      <w:r w:rsidRPr="00971A72">
        <w:rPr>
          <w:color w:val="7030A0"/>
          <w:lang w:val="en-US"/>
        </w:rPr>
        <w:t>OpenModelica</w:t>
      </w:r>
      <w:proofErr w:type="spellEnd"/>
      <w:r w:rsidRPr="00971A72">
        <w:rPr>
          <w:lang w:val="en-US"/>
        </w:rPr>
        <w:t>. URL: https://ru.wikipedia.org/wiki/OpenModelica.</w:t>
      </w:r>
    </w:p>
    <w:p w14:paraId="51AE821A" w14:textId="77777777" w:rsidR="00654D8C" w:rsidRDefault="00000000">
      <w:pPr>
        <w:pStyle w:val="Compact"/>
        <w:numPr>
          <w:ilvl w:val="0"/>
          <w:numId w:val="5"/>
        </w:numPr>
      </w:pPr>
      <w:r w:rsidRPr="00971A72">
        <w:rPr>
          <w:color w:val="7030A0"/>
        </w:rPr>
        <w:t>Модель хищник-жертва</w:t>
      </w:r>
      <w:r>
        <w:t>. RUDN. URL: https://esystem.rudn.ru/mod/resource/view.php?id=967245.</w:t>
      </w:r>
    </w:p>
    <w:p w14:paraId="2EC2049A" w14:textId="77777777" w:rsidR="00654D8C" w:rsidRPr="00971A72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971A72">
        <w:rPr>
          <w:color w:val="7030A0"/>
          <w:lang w:val="en-US"/>
        </w:rPr>
        <w:t>Pluto</w:t>
      </w:r>
      <w:r w:rsidRPr="00971A72">
        <w:rPr>
          <w:lang w:val="en-US"/>
        </w:rPr>
        <w:t>. URL: https://plutojl.org/.</w:t>
      </w:r>
    </w:p>
    <w:p w14:paraId="643743A9" w14:textId="77777777" w:rsidR="00654D8C" w:rsidRPr="00971A72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971A72">
        <w:rPr>
          <w:color w:val="7030A0"/>
          <w:lang w:val="en-US"/>
        </w:rPr>
        <w:t>Plots in Julia</w:t>
      </w:r>
      <w:r w:rsidRPr="00971A72">
        <w:rPr>
          <w:lang w:val="en-US"/>
        </w:rPr>
        <w:t>. URL: https://docs.juliaplots.org/latest/tutorial/.</w:t>
      </w:r>
    </w:p>
    <w:p w14:paraId="372BA1AE" w14:textId="77777777" w:rsidR="00654D8C" w:rsidRPr="00971A72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971A72">
        <w:rPr>
          <w:color w:val="7030A0"/>
          <w:lang w:val="en-US"/>
        </w:rPr>
        <w:t>Differential Equations in Julia</w:t>
      </w:r>
      <w:r w:rsidRPr="00971A72">
        <w:rPr>
          <w:lang w:val="en-US"/>
        </w:rPr>
        <w:t>. URL: https://docs.sciml.ai/DiffEqDocs/stable/getting_started/.</w:t>
      </w:r>
      <w:bookmarkEnd w:id="6"/>
    </w:p>
    <w:sectPr w:rsidR="00654D8C" w:rsidRPr="00971A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7CF39" w14:textId="77777777" w:rsidR="0008174B" w:rsidRDefault="0008174B">
      <w:pPr>
        <w:spacing w:after="0"/>
      </w:pPr>
      <w:r>
        <w:separator/>
      </w:r>
    </w:p>
  </w:endnote>
  <w:endnote w:type="continuationSeparator" w:id="0">
    <w:p w14:paraId="4A3F2B57" w14:textId="77777777" w:rsidR="0008174B" w:rsidRDefault="00081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A9C75" w14:textId="77777777" w:rsidR="0008174B" w:rsidRDefault="0008174B">
      <w:r>
        <w:separator/>
      </w:r>
    </w:p>
  </w:footnote>
  <w:footnote w:type="continuationSeparator" w:id="0">
    <w:p w14:paraId="233C8FE2" w14:textId="77777777" w:rsidR="0008174B" w:rsidRDefault="00081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44DE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34E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7EAF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8142326">
    <w:abstractNumId w:val="0"/>
  </w:num>
  <w:num w:numId="2" w16cid:durableId="648555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9959774">
    <w:abstractNumId w:val="1"/>
  </w:num>
  <w:num w:numId="4" w16cid:durableId="7986888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235559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4D8C"/>
    <w:rsid w:val="0008174B"/>
    <w:rsid w:val="00654D8C"/>
    <w:rsid w:val="0097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2092108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198</Words>
  <Characters>6835</Characters>
  <Application>Microsoft Office Word</Application>
  <DocSecurity>0</DocSecurity>
  <Lines>56</Lines>
  <Paragraphs>16</Paragraphs>
  <ScaleCrop>false</ScaleCrop>
  <Company/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знецов Юрий Владимирович</dc:creator>
  <cp:keywords/>
  <cp:lastModifiedBy>Кузнецов Юрий Владимирович</cp:lastModifiedBy>
  <cp:revision>2</cp:revision>
  <dcterms:created xsi:type="dcterms:W3CDTF">2023-04-16T00:38:00Z</dcterms:created>
  <dcterms:modified xsi:type="dcterms:W3CDTF">2023-04-16T0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